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C98FE" w14:textId="2BCB98F8" w:rsidR="00E4787D" w:rsidRPr="00E4787D" w:rsidRDefault="00B30E64" w:rsidP="00E4787D">
      <w:pPr>
        <w:widowControl w:val="0"/>
        <w:spacing w:after="0" w:line="240" w:lineRule="auto"/>
        <w:rPr>
          <w:rFonts w:ascii="Times New Roman" w:eastAsia="Times New Roman" w:hAnsi="Times New Roman" w:cs="Times New Roman"/>
          <w:b/>
          <w:iCs/>
          <w:color w:val="002060"/>
          <w:kern w:val="28"/>
          <w:sz w:val="32"/>
          <w:szCs w:val="32"/>
        </w:rPr>
      </w:pPr>
      <w:r w:rsidRPr="00B30E64">
        <w:rPr>
          <w:rFonts w:ascii="Times New Roman" w:eastAsia="Times New Roman" w:hAnsi="Times New Roman" w:cs="Times New Roman"/>
          <w:noProof/>
          <w:kern w:val="28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CEB67E0" wp14:editId="295B0CE1">
            <wp:simplePos x="0" y="0"/>
            <wp:positionH relativeFrom="column">
              <wp:posOffset>4076700</wp:posOffset>
            </wp:positionH>
            <wp:positionV relativeFrom="paragraph">
              <wp:posOffset>-305435</wp:posOffset>
            </wp:positionV>
            <wp:extent cx="2125980" cy="1063649"/>
            <wp:effectExtent l="0" t="0" r="7620" b="3175"/>
            <wp:wrapNone/>
            <wp:docPr id="2065917606" name="Picture 1" descr="A logo for a volleyball club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917606" name="Picture 1" descr="A logo for a volleyball club&#10;&#10;Description automatically generated with low confidenc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277"/>
                    <a:stretch/>
                  </pic:blipFill>
                  <pic:spPr bwMode="auto">
                    <a:xfrm>
                      <a:off x="0" y="0"/>
                      <a:ext cx="2125980" cy="1063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317" w:rsidRPr="00B30E64">
        <w:rPr>
          <w:rFonts w:ascii="Times New Roman" w:eastAsia="Times New Roman" w:hAnsi="Times New Roman" w:cs="Times New Roman"/>
          <w:b/>
          <w:iCs/>
          <w:kern w:val="28"/>
          <w:sz w:val="32"/>
          <w:szCs w:val="32"/>
        </w:rPr>
        <w:t xml:space="preserve">PLAYER </w:t>
      </w:r>
      <w:r w:rsidR="00E4787D" w:rsidRPr="00B30E64">
        <w:rPr>
          <w:rFonts w:ascii="Times New Roman" w:eastAsia="Times New Roman" w:hAnsi="Times New Roman" w:cs="Times New Roman"/>
          <w:b/>
          <w:iCs/>
          <w:kern w:val="28"/>
          <w:sz w:val="32"/>
          <w:szCs w:val="32"/>
        </w:rPr>
        <w:t xml:space="preserve">NAME: </w:t>
      </w:r>
    </w:p>
    <w:p w14:paraId="5172FE91" w14:textId="3CB81D96" w:rsidR="00526317" w:rsidRDefault="00725F62" w:rsidP="00E4787D">
      <w:pPr>
        <w:widowControl w:val="0"/>
        <w:spacing w:after="0" w:line="360" w:lineRule="auto"/>
        <w:rPr>
          <w:rFonts w:ascii="Times New Roman" w:eastAsia="Times New Roman" w:hAnsi="Times New Roman" w:cs="Times New Roman"/>
          <w:b/>
          <w:iCs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b/>
          <w:iCs/>
          <w:kern w:val="28"/>
          <w:sz w:val="24"/>
          <w:szCs w:val="24"/>
        </w:rPr>
        <w:t>(Graduation Year</w:t>
      </w:r>
      <w:r w:rsidR="00E4787D" w:rsidRPr="00E4787D">
        <w:rPr>
          <w:rFonts w:ascii="Times New Roman" w:eastAsia="Times New Roman" w:hAnsi="Times New Roman" w:cs="Times New Roman"/>
          <w:b/>
          <w:iCs/>
          <w:kern w:val="28"/>
          <w:sz w:val="24"/>
          <w:szCs w:val="24"/>
        </w:rPr>
        <w:t xml:space="preserve">): </w:t>
      </w:r>
    </w:p>
    <w:p w14:paraId="19BD7682" w14:textId="77777777" w:rsidR="00B30E64" w:rsidRPr="00E4787D" w:rsidRDefault="00B30E64" w:rsidP="00E4787D">
      <w:pPr>
        <w:widowControl w:val="0"/>
        <w:spacing w:after="0" w:line="360" w:lineRule="auto"/>
        <w:rPr>
          <w:rFonts w:ascii="Times New Roman" w:eastAsia="Times New Roman" w:hAnsi="Times New Roman" w:cs="Times New Roman"/>
          <w:b/>
          <w:iCs/>
          <w:kern w:val="28"/>
          <w:sz w:val="24"/>
          <w:szCs w:val="24"/>
        </w:rPr>
      </w:pPr>
    </w:p>
    <w:p w14:paraId="141137A4" w14:textId="380ED344" w:rsidR="00E4787D" w:rsidRPr="00E4787D" w:rsidRDefault="00E4787D" w:rsidP="00E4787D">
      <w:pPr>
        <w:widowControl w:val="0"/>
        <w:spacing w:after="0" w:line="360" w:lineRule="auto"/>
        <w:rPr>
          <w:rFonts w:ascii="Times New Roman" w:eastAsia="Times New Roman" w:hAnsi="Times New Roman" w:cs="Times New Roman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kern w:val="28"/>
          <w:sz w:val="24"/>
          <w:szCs w:val="24"/>
        </w:rPr>
        <w:t xml:space="preserve">NCAA Clearinghouse </w:t>
      </w:r>
      <w:r w:rsidRPr="00E4787D">
        <w:rPr>
          <w:rFonts w:ascii="Times New Roman" w:eastAsia="Times New Roman" w:hAnsi="Times New Roman" w:cs="Times New Roman"/>
          <w:kern w:val="28"/>
          <w:sz w:val="24"/>
          <w:szCs w:val="24"/>
        </w:rPr>
        <w:t xml:space="preserve">#: </w:t>
      </w:r>
    </w:p>
    <w:p w14:paraId="000D2A02" w14:textId="7222B1E0" w:rsidR="00E4787D" w:rsidRPr="00D91F19" w:rsidRDefault="00E4787D" w:rsidP="00D91F19">
      <w:pPr>
        <w:widowControl w:val="0"/>
        <w:spacing w:after="0" w:line="360" w:lineRule="auto"/>
        <w:rPr>
          <w:rFonts w:ascii="Times New Roman" w:eastAsia="Times New Roman" w:hAnsi="Times New Roman" w:cs="Times New Roman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kern w:val="28"/>
          <w:sz w:val="24"/>
          <w:szCs w:val="24"/>
        </w:rPr>
        <w:t xml:space="preserve">NAIA </w:t>
      </w:r>
      <w:r w:rsidRPr="00E4787D">
        <w:rPr>
          <w:rFonts w:ascii="Times New Roman" w:eastAsia="Times New Roman" w:hAnsi="Times New Roman" w:cs="Times New Roman"/>
          <w:kern w:val="28"/>
          <w:sz w:val="24"/>
          <w:szCs w:val="24"/>
        </w:rPr>
        <w:t xml:space="preserve">#: </w:t>
      </w:r>
    </w:p>
    <w:p w14:paraId="2C657FE4" w14:textId="77777777" w:rsidR="00A052C1" w:rsidRPr="00E4787D" w:rsidRDefault="00A052C1" w:rsidP="00ED54D4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4CE8251E" w14:textId="76BD1C1C" w:rsidR="001611B2" w:rsidRPr="00E4787D" w:rsidRDefault="00E4787D" w:rsidP="00E4787D">
      <w:pPr>
        <w:widowControl w:val="0"/>
        <w:spacing w:after="0" w:line="36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Position:</w:t>
      </w: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</w:p>
    <w:p w14:paraId="00E4E132" w14:textId="4FEC4772" w:rsidR="001611B2" w:rsidRPr="00E4787D" w:rsidRDefault="00526317" w:rsidP="00E4787D">
      <w:pPr>
        <w:widowControl w:val="0"/>
        <w:spacing w:after="0" w:line="36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2nd </w:t>
      </w:r>
      <w:r w:rsidR="00E4787D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Position:</w:t>
      </w:r>
      <w:r w:rsid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</w:p>
    <w:p w14:paraId="679FE0DA" w14:textId="367DC232" w:rsidR="001611B2" w:rsidRPr="00E4787D" w:rsidRDefault="00526317" w:rsidP="00E4787D">
      <w:pPr>
        <w:widowControl w:val="0"/>
        <w:spacing w:after="0" w:line="36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Date of Birth: </w:t>
      </w:r>
    </w:p>
    <w:p w14:paraId="7B81F30B" w14:textId="55B49F51" w:rsidR="001611B2" w:rsidRPr="00E4787D" w:rsidRDefault="00526317" w:rsidP="00E4787D">
      <w:pPr>
        <w:widowControl w:val="0"/>
        <w:spacing w:after="0" w:line="36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Cell Phone</w:t>
      </w:r>
      <w:r w:rsidR="00F406A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:</w:t>
      </w: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</w:p>
    <w:p w14:paraId="4355EF39" w14:textId="0D50DC5E" w:rsidR="001611B2" w:rsidRPr="00E4787D" w:rsidRDefault="00526317" w:rsidP="00E4787D">
      <w:pPr>
        <w:widowControl w:val="0"/>
        <w:spacing w:after="0" w:line="36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E-mail: </w:t>
      </w:r>
    </w:p>
    <w:p w14:paraId="6BBEC50A" w14:textId="77777777" w:rsidR="00E4787D" w:rsidRDefault="00E4787D" w:rsidP="00D91F19">
      <w:pPr>
        <w:widowControl w:val="0"/>
        <w:spacing w:after="0" w:line="36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3BFC81D6" w14:textId="0D594BBC" w:rsidR="00D91F19" w:rsidRDefault="00D91F19" w:rsidP="00D91F19">
      <w:pPr>
        <w:widowControl w:val="0"/>
        <w:spacing w:after="0" w:line="36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sectPr w:rsidR="00D91F19" w:rsidSect="00BE306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31615D" w14:textId="5667A1CB" w:rsidR="00E4787D" w:rsidRDefault="00E4787D" w:rsidP="00E4787D">
      <w:pPr>
        <w:widowControl w:val="0"/>
        <w:spacing w:after="0" w:line="360" w:lineRule="auto"/>
        <w:ind w:left="180" w:firstLine="180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Height:</w:t>
      </w:r>
    </w:p>
    <w:p w14:paraId="60986C0A" w14:textId="7E9D07EB" w:rsidR="00E4787D" w:rsidRDefault="00E4787D" w:rsidP="00E4787D">
      <w:pPr>
        <w:widowControl w:val="0"/>
        <w:spacing w:after="0" w:line="360" w:lineRule="auto"/>
        <w:ind w:left="180" w:firstLine="180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Weight:</w:t>
      </w:r>
    </w:p>
    <w:p w14:paraId="353D6C6F" w14:textId="35BB32C8" w:rsidR="00E4787D" w:rsidRDefault="00E4787D" w:rsidP="00D91F19">
      <w:pPr>
        <w:widowControl w:val="0"/>
        <w:spacing w:after="0" w:line="360" w:lineRule="auto"/>
        <w:ind w:left="180" w:firstLine="180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Hand:</w:t>
      </w:r>
    </w:p>
    <w:p w14:paraId="33E1B79A" w14:textId="55C5F0E8" w:rsidR="00E4787D" w:rsidRDefault="00E4787D" w:rsidP="00E4787D">
      <w:pPr>
        <w:widowControl w:val="0"/>
        <w:tabs>
          <w:tab w:val="left" w:pos="180"/>
        </w:tabs>
        <w:spacing w:after="0" w:line="360" w:lineRule="auto"/>
        <w:ind w:left="180" w:hanging="180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Standing Reach:</w:t>
      </w:r>
    </w:p>
    <w:p w14:paraId="0CBAAAE7" w14:textId="723A7020" w:rsidR="00E4787D" w:rsidRDefault="00E4787D" w:rsidP="00E4787D">
      <w:pPr>
        <w:widowControl w:val="0"/>
        <w:tabs>
          <w:tab w:val="left" w:pos="180"/>
        </w:tabs>
        <w:spacing w:after="0" w:line="360" w:lineRule="auto"/>
        <w:ind w:left="180" w:hanging="180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Approach Reach:</w:t>
      </w:r>
    </w:p>
    <w:p w14:paraId="1B0ECB1F" w14:textId="77777777" w:rsidR="00E4787D" w:rsidRDefault="00E4787D" w:rsidP="00E4787D">
      <w:pPr>
        <w:widowControl w:val="0"/>
        <w:tabs>
          <w:tab w:val="left" w:pos="180"/>
        </w:tabs>
        <w:spacing w:after="0" w:line="360" w:lineRule="auto"/>
        <w:ind w:left="180" w:hanging="180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                Block:</w:t>
      </w:r>
    </w:p>
    <w:p w14:paraId="610DBE8A" w14:textId="25D8ECD7" w:rsidR="00D91F19" w:rsidRDefault="00D91F19" w:rsidP="00E4787D">
      <w:pPr>
        <w:widowControl w:val="0"/>
        <w:tabs>
          <w:tab w:val="left" w:pos="180"/>
        </w:tabs>
        <w:spacing w:after="0" w:line="360" w:lineRule="auto"/>
        <w:ind w:left="180" w:hanging="180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sectPr w:rsidR="00D91F19" w:rsidSect="00E4787D">
          <w:type w:val="continuous"/>
          <w:pgSz w:w="12240" w:h="15840"/>
          <w:pgMar w:top="720" w:right="864" w:bottom="576" w:left="1152" w:header="720" w:footer="720" w:gutter="0"/>
          <w:cols w:num="2" w:space="720"/>
          <w:docGrid w:linePitch="360"/>
        </w:sectPr>
      </w:pPr>
    </w:p>
    <w:p w14:paraId="73BC6BFA" w14:textId="77777777" w:rsidR="00D91F19" w:rsidRDefault="00D91F19" w:rsidP="001611B2">
      <w:pPr>
        <w:widowControl w:val="0"/>
        <w:spacing w:after="0" w:line="240" w:lineRule="auto"/>
        <w:rPr>
          <w:rFonts w:ascii="Times New Roman" w:eastAsia="Times New Roman" w:hAnsi="Times New Roman" w:cs="Times New Roman"/>
          <w:kern w:val="28"/>
          <w:sz w:val="28"/>
          <w:szCs w:val="28"/>
        </w:rPr>
      </w:pPr>
    </w:p>
    <w:p w14:paraId="29CEBE6F" w14:textId="33879719" w:rsidR="001611B2" w:rsidRPr="004A46F3" w:rsidRDefault="00E4787D" w:rsidP="001611B2">
      <w:pPr>
        <w:widowControl w:val="0"/>
        <w:spacing w:after="0" w:line="240" w:lineRule="auto"/>
        <w:rPr>
          <w:rFonts w:ascii="Times New Roman" w:eastAsia="Times New Roman" w:hAnsi="Times New Roman" w:cs="Times New Roman"/>
          <w:kern w:val="28"/>
          <w:sz w:val="28"/>
          <w:szCs w:val="28"/>
        </w:rPr>
      </w:pPr>
      <w:r w:rsidRPr="004A46F3">
        <w:rPr>
          <w:rFonts w:ascii="Times New Roman" w:eastAsia="Times New Roman" w:hAnsi="Times New Roman" w:cs="Times New Roman"/>
          <w:kern w:val="28"/>
          <w:sz w:val="28"/>
          <w:szCs w:val="28"/>
        </w:rPr>
        <w:t>Profile Links</w:t>
      </w:r>
      <w:r w:rsidR="004A46F3" w:rsidRPr="004A46F3">
        <w:rPr>
          <w:rFonts w:ascii="Times New Roman" w:eastAsia="Times New Roman" w:hAnsi="Times New Roman" w:cs="Times New Roman"/>
          <w:kern w:val="28"/>
          <w:sz w:val="28"/>
          <w:szCs w:val="28"/>
        </w:rPr>
        <w:t>:</w:t>
      </w:r>
    </w:p>
    <w:p w14:paraId="0124F9EE" w14:textId="2DA8803C" w:rsidR="00977F0A" w:rsidRPr="00E4787D" w:rsidRDefault="00526317" w:rsidP="00977F0A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(</w:t>
      </w:r>
      <w:r w:rsidR="004A46F3"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List</w:t>
      </w:r>
      <w:r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 xml:space="preserve"> additional sites you are registered at</w:t>
      </w: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)</w:t>
      </w:r>
    </w:p>
    <w:p w14:paraId="3DF7D104" w14:textId="6C3FAACF" w:rsidR="00E4787D" w:rsidRDefault="00E4787D" w:rsidP="004A46F3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71094A6A" w14:textId="77777777" w:rsidR="00D91F19" w:rsidRDefault="00D91F19" w:rsidP="004A46F3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766EF723" w14:textId="41616576" w:rsidR="00E4787D" w:rsidRPr="004A46F3" w:rsidRDefault="004A46F3" w:rsidP="00ED54D4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kern w:val="28"/>
          <w:sz w:val="28"/>
          <w:szCs w:val="28"/>
        </w:rPr>
        <w:t>CONTACT INFORMATION</w:t>
      </w:r>
      <w:r w:rsidRPr="004A46F3">
        <w:rPr>
          <w:rFonts w:ascii="Times New Roman" w:eastAsia="Times New Roman" w:hAnsi="Times New Roman" w:cs="Times New Roman"/>
          <w:color w:val="000000"/>
          <w:kern w:val="28"/>
          <w:sz w:val="28"/>
          <w:szCs w:val="28"/>
        </w:rPr>
        <w:t>:</w:t>
      </w:r>
    </w:p>
    <w:p w14:paraId="19B91EF1" w14:textId="06717F18" w:rsidR="00A052C1" w:rsidRPr="00E4787D" w:rsidRDefault="00A052C1" w:rsidP="00A052C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Parents</w:t>
      </w:r>
      <w:r w:rsidR="00F406A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:</w:t>
      </w:r>
    </w:p>
    <w:p w14:paraId="7993819E" w14:textId="0BC777AE" w:rsidR="00A052C1" w:rsidRPr="00E4787D" w:rsidRDefault="004A46F3" w:rsidP="00A052C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Address:</w:t>
      </w: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</w:p>
    <w:p w14:paraId="2AE0898E" w14:textId="0C755195" w:rsidR="00A052C1" w:rsidRPr="00E4787D" w:rsidRDefault="00A052C1" w:rsidP="00A052C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Home Phone:</w:t>
      </w:r>
      <w:r w:rsidR="00526317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 </w:t>
      </w:r>
    </w:p>
    <w:p w14:paraId="75BA8B5C" w14:textId="5708ECE8" w:rsidR="004A46F3" w:rsidRDefault="00526317" w:rsidP="00A052C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Dad Cell: </w:t>
      </w:r>
      <w:r w:rsidR="004A46F3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</w:p>
    <w:p w14:paraId="29842731" w14:textId="76A946AA" w:rsidR="00A052C1" w:rsidRPr="00E4787D" w:rsidRDefault="00526317" w:rsidP="00A052C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Mom</w:t>
      </w:r>
      <w:r w:rsidR="004A46F3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  <w:r w:rsidR="004A46F3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Cell:</w:t>
      </w:r>
      <w:r w:rsidR="004A46F3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</w:p>
    <w:p w14:paraId="2F26B9B4" w14:textId="7F7CED51" w:rsidR="004A46F3" w:rsidRPr="00E4787D" w:rsidRDefault="004A46F3" w:rsidP="00A052C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Email</w:t>
      </w: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: </w:t>
      </w:r>
    </w:p>
    <w:p w14:paraId="302A0C77" w14:textId="507499B1" w:rsidR="00A052C1" w:rsidRDefault="00526317" w:rsidP="00A052C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Siblings</w:t>
      </w:r>
      <w:r w:rsidR="004A46F3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: (</w:t>
      </w:r>
      <w:r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list names &amp; ages. List if attend college &amp;/or play sports in college</w:t>
      </w: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)</w:t>
      </w:r>
      <w:r w:rsidR="004A46F3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:</w:t>
      </w:r>
    </w:p>
    <w:p w14:paraId="582D048D" w14:textId="1EA6B57A" w:rsidR="00A052C1" w:rsidRPr="00E4787D" w:rsidRDefault="00A052C1" w:rsidP="00A052C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52146E76" w14:textId="77777777" w:rsidR="00A052C1" w:rsidRPr="00E4787D" w:rsidRDefault="00A052C1" w:rsidP="00A052C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 </w:t>
      </w:r>
    </w:p>
    <w:p w14:paraId="74DE8B84" w14:textId="2229C49E" w:rsidR="00863735" w:rsidRPr="00E4787D" w:rsidRDefault="00D91F19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bCs/>
          <w:color w:val="000000"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kern w:val="28"/>
          <w:sz w:val="28"/>
          <w:szCs w:val="28"/>
        </w:rPr>
        <w:t xml:space="preserve">HIGH </w:t>
      </w:r>
      <w:r w:rsidR="00C04856" w:rsidRPr="00D91F19">
        <w:rPr>
          <w:rFonts w:ascii="Times New Roman" w:eastAsia="Times New Roman" w:hAnsi="Times New Roman" w:cs="Times New Roman"/>
          <w:bCs/>
          <w:color w:val="000000"/>
          <w:kern w:val="28"/>
          <w:sz w:val="28"/>
          <w:szCs w:val="28"/>
        </w:rPr>
        <w:t>SCHOOL</w:t>
      </w:r>
      <w:r w:rsidR="00C04856" w:rsidRPr="00E4787D">
        <w:rPr>
          <w:rFonts w:ascii="Times New Roman" w:eastAsia="Times New Roman" w:hAnsi="Times New Roman" w:cs="Times New Roman"/>
          <w:bCs/>
          <w:color w:val="000000"/>
          <w:kern w:val="28"/>
          <w:sz w:val="24"/>
          <w:szCs w:val="24"/>
        </w:rPr>
        <w:t>:</w:t>
      </w:r>
    </w:p>
    <w:p w14:paraId="4B4AB4EB" w14:textId="77777777" w:rsidR="004A46F3" w:rsidRDefault="004A46F3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sectPr w:rsidR="004A46F3" w:rsidSect="004A46F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D7EC3F7" w14:textId="776851FC" w:rsidR="004A46F3" w:rsidRDefault="00526317" w:rsidP="004A46F3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(</w:t>
      </w:r>
      <w:r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School Name</w:t>
      </w:r>
      <w:r w:rsidR="00D91F19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)</w:t>
      </w:r>
      <w:r w:rsidR="00D91F19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: </w:t>
      </w:r>
    </w:p>
    <w:p w14:paraId="033DF73A" w14:textId="781E20DC" w:rsidR="004A46F3" w:rsidRPr="004A46F3" w:rsidRDefault="00526317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hAnsi="Times New Roman" w:cs="Times New Roman"/>
          <w:sz w:val="24"/>
          <w:szCs w:val="24"/>
        </w:rPr>
        <w:t>(</w:t>
      </w:r>
      <w:r w:rsidRPr="00E4787D">
        <w:rPr>
          <w:rFonts w:ascii="Times New Roman" w:hAnsi="Times New Roman" w:cs="Times New Roman"/>
          <w:i/>
          <w:sz w:val="24"/>
          <w:szCs w:val="24"/>
        </w:rPr>
        <w:t>School address</w:t>
      </w:r>
      <w:r w:rsidRPr="00E4787D">
        <w:rPr>
          <w:rFonts w:ascii="Times New Roman" w:hAnsi="Times New Roman" w:cs="Times New Roman"/>
          <w:sz w:val="24"/>
          <w:szCs w:val="24"/>
        </w:rPr>
        <w:t>)</w:t>
      </w:r>
      <w:r w:rsidR="00D91F19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92D560B" w14:textId="36DFA2EA" w:rsidR="004A46F3" w:rsidRDefault="00526317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(</w:t>
      </w:r>
      <w:r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School city, state</w:t>
      </w: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)</w:t>
      </w:r>
      <w:r w:rsidR="00D91F19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: </w:t>
      </w:r>
    </w:p>
    <w:p w14:paraId="7F3DFD2F" w14:textId="3C79C2C0" w:rsidR="00D91F19" w:rsidRPr="00D91F19" w:rsidRDefault="00D91F19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</w:pPr>
      <w:r w:rsidRPr="00D91F19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(School Phone)</w:t>
      </w:r>
      <w:r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 xml:space="preserve">: </w:t>
      </w:r>
    </w:p>
    <w:p w14:paraId="59031EB6" w14:textId="34D9D629" w:rsidR="00D91F19" w:rsidRDefault="00D91F19" w:rsidP="00D91F19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D91F19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Graduat</w:t>
      </w: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ion Year: </w:t>
      </w:r>
    </w:p>
    <w:p w14:paraId="02A65AC5" w14:textId="42F7BB50" w:rsidR="00D91F19" w:rsidRDefault="00D91F19" w:rsidP="00D91F19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PA: </w:t>
      </w:r>
    </w:p>
    <w:p w14:paraId="0C0B7BCF" w14:textId="26310E20" w:rsidR="004A46F3" w:rsidRDefault="004A46F3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sectPr w:rsidR="004A46F3" w:rsidSect="00D91F1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Rank:</w:t>
      </w:r>
      <w:r w:rsidR="00D91F19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</w:p>
    <w:p w14:paraId="2404E269" w14:textId="77777777" w:rsidR="00D91F19" w:rsidRDefault="00D91F19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2A06A9B4" w14:textId="23F9C487" w:rsidR="00863735" w:rsidRPr="00E4787D" w:rsidRDefault="00526317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Coach: </w:t>
      </w:r>
    </w:p>
    <w:p w14:paraId="1D6D2CD5" w14:textId="3FF53C85" w:rsidR="00D91F19" w:rsidRPr="00E4787D" w:rsidRDefault="00D91F19" w:rsidP="00D91F19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Coach e-mail: </w:t>
      </w:r>
    </w:p>
    <w:p w14:paraId="5CA93202" w14:textId="3E1F8D1D" w:rsidR="00863735" w:rsidRPr="00E4787D" w:rsidRDefault="00526317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Phone:  </w:t>
      </w:r>
    </w:p>
    <w:p w14:paraId="35186485" w14:textId="58CE5C8A" w:rsidR="00D91F19" w:rsidRDefault="00D91F19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5A24CD8F" w14:textId="7823C028" w:rsidR="00D91F19" w:rsidRDefault="00D91F19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5F65ED45" w14:textId="40FE868F" w:rsidR="00863735" w:rsidRPr="00E4787D" w:rsidRDefault="00526317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School </w:t>
      </w:r>
      <w:r w:rsidR="008B11ED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Counselor:  </w:t>
      </w:r>
    </w:p>
    <w:p w14:paraId="1156A9B8" w14:textId="5B75605C" w:rsidR="00D91F19" w:rsidRDefault="008B11ED" w:rsidP="00863735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sectPr w:rsidR="00D91F19" w:rsidSect="00D91F1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Athletic Director:   </w:t>
      </w:r>
    </w:p>
    <w:p w14:paraId="429BC4E4" w14:textId="5BDB75DD" w:rsidR="00D91F19" w:rsidRDefault="00D91F19" w:rsidP="00BE306B">
      <w:pPr>
        <w:widowControl w:val="0"/>
        <w:spacing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lastRenderedPageBreak/>
        <w:t>OBJECTIVE:</w:t>
      </w:r>
      <w:r w:rsidR="00BE306B" w:rsidRPr="00BE306B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 xml:space="preserve"> </w:t>
      </w:r>
      <w:r w:rsidR="00BE306B"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(what</w:t>
      </w:r>
      <w:r w:rsidR="00BE306B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 xml:space="preserve"> is your overall Goal/Experience for Attending College)</w:t>
      </w:r>
    </w:p>
    <w:p w14:paraId="02694E9A" w14:textId="7F4A3B53" w:rsidR="00B30E64" w:rsidRPr="00BE306B" w:rsidRDefault="00B30E64" w:rsidP="00BE306B">
      <w:pPr>
        <w:widowControl w:val="0"/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kern w:val="28"/>
          <w:sz w:val="24"/>
          <w:szCs w:val="24"/>
        </w:rPr>
      </w:pPr>
    </w:p>
    <w:p w14:paraId="2542A665" w14:textId="7186B0F9" w:rsidR="00011947" w:rsidRDefault="00BE306B" w:rsidP="00BE306B">
      <w:pPr>
        <w:widowControl w:val="0"/>
        <w:spacing w:line="240" w:lineRule="auto"/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</w:pPr>
      <w:r w:rsidRPr="00BE306B">
        <w:rPr>
          <w:rFonts w:ascii="Times New Roman" w:eastAsia="Times New Roman" w:hAnsi="Times New Roman" w:cs="Times New Roman"/>
          <w:iCs/>
          <w:color w:val="000000"/>
          <w:kern w:val="28"/>
          <w:sz w:val="24"/>
          <w:szCs w:val="24"/>
        </w:rPr>
        <w:t>Academic Interests</w:t>
      </w:r>
      <w:r w:rsidR="00D91F19"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 xml:space="preserve"> </w:t>
      </w:r>
      <w:r w:rsidR="00621983"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(what do you want to Major in, or what special interests do you have)</w:t>
      </w:r>
    </w:p>
    <w:p w14:paraId="7C9EE947" w14:textId="77777777" w:rsidR="00F406AD" w:rsidRPr="00E4787D" w:rsidRDefault="00F406AD" w:rsidP="00BE306B">
      <w:pPr>
        <w:widowControl w:val="0"/>
        <w:spacing w:line="240" w:lineRule="auto"/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</w:pPr>
    </w:p>
    <w:p w14:paraId="6696EEA0" w14:textId="7C901E69" w:rsidR="00621983" w:rsidRDefault="00621983" w:rsidP="00BE306B">
      <w:pPr>
        <w:widowControl w:val="0"/>
        <w:spacing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Academic Awards/Achievements: (</w:t>
      </w:r>
      <w:r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list</w:t>
      </w: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)</w:t>
      </w:r>
    </w:p>
    <w:p w14:paraId="7A1C369A" w14:textId="77777777" w:rsidR="00BE306B" w:rsidRDefault="00BE306B" w:rsidP="00BE306B">
      <w:pPr>
        <w:widowControl w:val="0"/>
        <w:spacing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58CD8086" w14:textId="77777777" w:rsidR="00011947" w:rsidRDefault="00011947" w:rsidP="00BE306B">
      <w:pPr>
        <w:widowControl w:val="0"/>
        <w:spacing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(</w:t>
      </w:r>
      <w:r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 xml:space="preserve">What is your role on </w:t>
      </w:r>
      <w:r w:rsidR="00621983"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your HS Volleyball</w:t>
      </w:r>
      <w:r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 xml:space="preserve"> team</w:t>
      </w: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)</w:t>
      </w:r>
    </w:p>
    <w:p w14:paraId="719F13D6" w14:textId="77777777" w:rsidR="00F406AD" w:rsidRDefault="00F406AD" w:rsidP="00BE306B">
      <w:pPr>
        <w:widowControl w:val="0"/>
        <w:spacing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4E0A8A89" w14:textId="77777777" w:rsidR="00526317" w:rsidRDefault="00863735" w:rsidP="00BE306B">
      <w:pPr>
        <w:widowControl w:val="0"/>
        <w:spacing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Athletic Awards/Achievements</w:t>
      </w:r>
      <w:r w:rsidR="00526317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: (</w:t>
      </w:r>
      <w:r w:rsidR="00526317" w:rsidRPr="00E4787D">
        <w:rPr>
          <w:rFonts w:ascii="Times New Roman" w:eastAsia="Times New Roman" w:hAnsi="Times New Roman" w:cs="Times New Roman"/>
          <w:i/>
          <w:color w:val="000000"/>
          <w:kern w:val="28"/>
          <w:sz w:val="24"/>
          <w:szCs w:val="24"/>
        </w:rPr>
        <w:t>list</w:t>
      </w:r>
      <w:r w:rsidR="00526317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)</w:t>
      </w:r>
    </w:p>
    <w:p w14:paraId="6E379053" w14:textId="77777777" w:rsidR="00863735" w:rsidRPr="00E4787D" w:rsidRDefault="00863735" w:rsidP="00526317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 </w:t>
      </w:r>
    </w:p>
    <w:p w14:paraId="64A8B843" w14:textId="77777777" w:rsidR="00C04856" w:rsidRPr="00E4787D" w:rsidRDefault="00C04856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bCs/>
          <w:color w:val="000000"/>
          <w:kern w:val="28"/>
          <w:sz w:val="28"/>
          <w:szCs w:val="28"/>
          <w:u w:val="single"/>
        </w:rPr>
      </w:pPr>
      <w:r w:rsidRPr="00E4787D">
        <w:rPr>
          <w:rFonts w:ascii="Times New Roman" w:eastAsia="Times New Roman" w:hAnsi="Times New Roman" w:cs="Times New Roman"/>
          <w:bCs/>
          <w:color w:val="000000"/>
          <w:kern w:val="28"/>
          <w:sz w:val="28"/>
          <w:szCs w:val="28"/>
          <w:u w:val="single"/>
        </w:rPr>
        <w:t>CLUB</w:t>
      </w:r>
    </w:p>
    <w:p w14:paraId="25A5A562" w14:textId="77777777" w:rsidR="00D91F19" w:rsidRDefault="00D91F19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sectPr w:rsidR="00D91F19" w:rsidSect="004A46F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7B1C2C6" w14:textId="2C348C78" w:rsidR="008B11ED" w:rsidRPr="00E4787D" w:rsidRDefault="008B11ED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Loveland</w:t>
      </w:r>
      <w:r w:rsidR="00C04856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Volleyball </w:t>
      </w:r>
      <w:r w:rsidR="00E4787D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Club (</w:t>
      </w: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LVBC)</w:t>
      </w:r>
    </w:p>
    <w:p w14:paraId="3989F701" w14:textId="77777777" w:rsidR="00C04856" w:rsidRDefault="008B11ED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Loveland</w:t>
      </w:r>
      <w:r w:rsidR="00C04856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, CO</w:t>
      </w:r>
    </w:p>
    <w:p w14:paraId="6D2450EF" w14:textId="77777777" w:rsidR="00D91F19" w:rsidRPr="00E4787D" w:rsidRDefault="00D91F19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7C3D171A" w14:textId="1019A454" w:rsidR="00B30E64" w:rsidRDefault="00B30E64" w:rsidP="00C04856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Director:   </w:t>
      </w:r>
      <w:r w:rsidRPr="00E4787D">
        <w:rPr>
          <w:rFonts w:ascii="Times New Roman" w:hAnsi="Times New Roman" w:cs="Times New Roman"/>
          <w:sz w:val="24"/>
          <w:szCs w:val="24"/>
        </w:rPr>
        <w:t xml:space="preserve">Michael </w:t>
      </w:r>
      <w:proofErr w:type="spellStart"/>
      <w:r w:rsidRPr="00E4787D">
        <w:rPr>
          <w:rFonts w:ascii="Times New Roman" w:hAnsi="Times New Roman" w:cs="Times New Roman"/>
          <w:sz w:val="24"/>
          <w:szCs w:val="24"/>
        </w:rPr>
        <w:t>Dumler</w:t>
      </w:r>
      <w:proofErr w:type="spellEnd"/>
    </w:p>
    <w:p w14:paraId="666A1F96" w14:textId="2C3F0A77" w:rsidR="00B30E64" w:rsidRDefault="00B30E64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hAnsi="Times New Roman" w:cs="Times New Roman"/>
          <w:sz w:val="24"/>
          <w:szCs w:val="24"/>
        </w:rPr>
        <w:t xml:space="preserve">Director of Coaches:  </w:t>
      </w:r>
      <w:r w:rsidRPr="00E4787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n &amp; Cara Rees</w:t>
      </w:r>
      <w:r>
        <w:rPr>
          <w:rFonts w:ascii="Times New Roman" w:hAnsi="Times New Roman" w:cs="Times New Roman"/>
          <w:sz w:val="24"/>
          <w:szCs w:val="24"/>
        </w:rPr>
        <w:t>er</w:t>
      </w:r>
    </w:p>
    <w:p w14:paraId="4AB332A5" w14:textId="185F9D9E" w:rsidR="00B30E64" w:rsidRDefault="00B30E64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hyperlink r:id="rId6" w:history="1">
        <w:r w:rsidRPr="00792A4A">
          <w:rPr>
            <w:rStyle w:val="Hyperlink"/>
            <w:rFonts w:ascii="Times New Roman" w:eastAsia="Times New Roman" w:hAnsi="Times New Roman" w:cs="Times New Roman"/>
            <w:kern w:val="28"/>
            <w:sz w:val="24"/>
            <w:szCs w:val="24"/>
          </w:rPr>
          <w:t>https://www.lovelandvolleyballclub.org/</w:t>
        </w:r>
      </w:hyperlink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 </w:t>
      </w:r>
    </w:p>
    <w:p w14:paraId="717F74C7" w14:textId="7141D4C6" w:rsidR="00B30E64" w:rsidRDefault="00B30E64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kern w:val="28"/>
          <w:sz w:val="24"/>
          <w:szCs w:val="24"/>
        </w:rPr>
      </w:pPr>
    </w:p>
    <w:p w14:paraId="35E2EC4E" w14:textId="77777777" w:rsidR="00B30E64" w:rsidRDefault="00B30E64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0E6F340D" w14:textId="77777777" w:rsidR="00B30E64" w:rsidRDefault="00B30E64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hyperlink r:id="rId7" w:history="1">
        <w:r w:rsidRPr="00792A4A">
          <w:rPr>
            <w:rStyle w:val="Hyperlink"/>
            <w:rFonts w:ascii="Times New Roman" w:eastAsia="Times New Roman" w:hAnsi="Times New Roman" w:cs="Times New Roman"/>
            <w:kern w:val="28"/>
            <w:sz w:val="24"/>
            <w:szCs w:val="24"/>
          </w:rPr>
          <w:t>lovelandvballclub@gmail.com</w:t>
        </w:r>
      </w:hyperlink>
      <w:r w:rsidR="00725F62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ab/>
      </w:r>
      <w:r w:rsidR="00725F62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ab/>
      </w:r>
    </w:p>
    <w:p w14:paraId="7CD5A95E" w14:textId="65F060FB" w:rsidR="00725F62" w:rsidRPr="00B30E64" w:rsidRDefault="00B30E64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kern w:val="28"/>
          <w:sz w:val="24"/>
          <w:szCs w:val="24"/>
        </w:rPr>
      </w:pPr>
      <w:hyperlink r:id="rId8" w:history="1">
        <w:r w:rsidRPr="00792A4A">
          <w:rPr>
            <w:rStyle w:val="Hyperlink"/>
            <w:rFonts w:ascii="Times New Roman" w:eastAsia="Times New Roman" w:hAnsi="Times New Roman" w:cs="Times New Roman"/>
            <w:kern w:val="28"/>
            <w:sz w:val="24"/>
            <w:szCs w:val="24"/>
          </w:rPr>
          <w:t>lvbcdoc@gmail.co</w:t>
        </w:r>
        <w:r w:rsidRPr="00792A4A">
          <w:rPr>
            <w:rStyle w:val="Hyperlink"/>
            <w:rFonts w:ascii="Times New Roman" w:eastAsia="Times New Roman" w:hAnsi="Times New Roman" w:cs="Times New Roman"/>
            <w:kern w:val="28"/>
            <w:sz w:val="24"/>
            <w:szCs w:val="24"/>
          </w:rPr>
          <w:t>m</w:t>
        </w:r>
      </w:hyperlink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  <w:r w:rsid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            </w:t>
      </w:r>
    </w:p>
    <w:p w14:paraId="28AD82D4" w14:textId="77777777" w:rsidR="00B30E64" w:rsidRDefault="00B30E64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sectPr w:rsidR="00B30E64" w:rsidSect="00D91F1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F2F7AB9" w14:textId="40DF1369" w:rsidR="008B11ED" w:rsidRPr="00E4787D" w:rsidRDefault="00E12B2F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Director of College R</w:t>
      </w:r>
      <w:r w:rsidR="008B11ED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ecruiting:</w:t>
      </w:r>
      <w:r w:rsidR="00B30E64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  <w:r w:rsidR="00D91F19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Mark </w:t>
      </w:r>
      <w:r w:rsidR="00B30E64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B.</w:t>
      </w:r>
    </w:p>
    <w:p w14:paraId="05355AA1" w14:textId="77777777" w:rsidR="00D91F19" w:rsidRPr="00D91F19" w:rsidRDefault="00D91F19" w:rsidP="00C04856">
      <w:pPr>
        <w:widowControl w:val="0"/>
        <w:spacing w:after="0" w:line="240" w:lineRule="auto"/>
        <w:rPr>
          <w:rFonts w:ascii="Times New Roman" w:hAnsi="Times New Roman" w:cs="Times New Roman"/>
        </w:rPr>
      </w:pPr>
    </w:p>
    <w:p w14:paraId="64A22774" w14:textId="5DD2DED4" w:rsidR="00B30E64" w:rsidRPr="00E4787D" w:rsidRDefault="00B30E64" w:rsidP="00B30E64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Team: </w:t>
      </w:r>
    </w:p>
    <w:p w14:paraId="2CE68852" w14:textId="794CD402" w:rsidR="00B30E64" w:rsidRDefault="00B30E64" w:rsidP="00B30E64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hyperlink r:id="rId9" w:history="1">
        <w:r w:rsidRPr="00792A4A">
          <w:rPr>
            <w:rStyle w:val="Hyperlink"/>
            <w:rFonts w:ascii="Times New Roman" w:eastAsia="Times New Roman" w:hAnsi="Times New Roman" w:cs="Times New Roman"/>
            <w:kern w:val="28"/>
            <w:sz w:val="24"/>
            <w:szCs w:val="24"/>
          </w:rPr>
          <w:t>mbshaba81@yahoo.com</w:t>
        </w:r>
      </w:hyperlink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 </w:t>
      </w:r>
    </w:p>
    <w:p w14:paraId="15DF3F55" w14:textId="77777777" w:rsidR="00B30E64" w:rsidRDefault="00B30E64" w:rsidP="00B30E64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</w:p>
    <w:p w14:paraId="5EC66AC7" w14:textId="77777777" w:rsidR="00D91F19" w:rsidRDefault="00D91F19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sectPr w:rsidR="00D91F19" w:rsidSect="00B30E6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E944839" w14:textId="7DBB58A2" w:rsidR="00B30E64" w:rsidRPr="00E4787D" w:rsidRDefault="00B30E64" w:rsidP="00B30E64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Coach: </w:t>
      </w:r>
    </w:p>
    <w:p w14:paraId="49A399E2" w14:textId="17443517" w:rsidR="00B30E64" w:rsidRPr="00E4787D" w:rsidRDefault="00B30E64" w:rsidP="00B30E64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Phone: </w:t>
      </w:r>
    </w:p>
    <w:p w14:paraId="204B1935" w14:textId="62332774" w:rsidR="00B30E64" w:rsidRDefault="00B30E64" w:rsidP="00C04856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Coach e-mail: </w:t>
      </w:r>
    </w:p>
    <w:p w14:paraId="3B6434A1" w14:textId="6E0341E1" w:rsidR="00B30E64" w:rsidRPr="00E4787D" w:rsidRDefault="00011947" w:rsidP="00B30E64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</w:pPr>
      <w:r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Position</w:t>
      </w:r>
      <w:r w:rsidR="00BE306B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:</w:t>
      </w:r>
    </w:p>
    <w:p w14:paraId="2380D69C" w14:textId="30E4330A" w:rsidR="00B30E64" w:rsidRDefault="00B30E64" w:rsidP="00011947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sectPr w:rsidR="00B30E64" w:rsidSect="00B30E6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 xml:space="preserve">Jersey </w:t>
      </w:r>
      <w:r w:rsidR="00C04856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Numb</w:t>
      </w:r>
      <w:r w:rsidR="00011947" w:rsidRPr="00E4787D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er</w:t>
      </w:r>
      <w:r w:rsidR="00BE306B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</w:rPr>
        <w:t>:</w:t>
      </w:r>
    </w:p>
    <w:p w14:paraId="56158743" w14:textId="46692E44" w:rsidR="00C04856" w:rsidRPr="00C04856" w:rsidRDefault="00C04856" w:rsidP="00011947">
      <w:pPr>
        <w:widowControl w:val="0"/>
        <w:spacing w:after="0" w:line="240" w:lineRule="auto"/>
        <w:rPr>
          <w:rFonts w:ascii="Bookman Old Style" w:eastAsia="Times New Roman" w:hAnsi="Bookman Old Style" w:cs="Times New Roman"/>
          <w:color w:val="000000"/>
          <w:kern w:val="28"/>
          <w:sz w:val="24"/>
          <w:szCs w:val="24"/>
        </w:rPr>
      </w:pPr>
    </w:p>
    <w:sectPr w:rsidR="00C04856" w:rsidRPr="00C04856" w:rsidSect="004A46F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MzI3MTS3NDa3NLNQ0lEKTi0uzszPAykwrAUAJZLhgiwAAAA="/>
  </w:docVars>
  <w:rsids>
    <w:rsidRoot w:val="00ED54D4"/>
    <w:rsid w:val="00011947"/>
    <w:rsid w:val="000F34AD"/>
    <w:rsid w:val="001611B2"/>
    <w:rsid w:val="004A46F3"/>
    <w:rsid w:val="005077FD"/>
    <w:rsid w:val="00526317"/>
    <w:rsid w:val="00621983"/>
    <w:rsid w:val="00671220"/>
    <w:rsid w:val="00714427"/>
    <w:rsid w:val="00725F62"/>
    <w:rsid w:val="007D0F4F"/>
    <w:rsid w:val="007E5A01"/>
    <w:rsid w:val="007F6B42"/>
    <w:rsid w:val="008620A7"/>
    <w:rsid w:val="00863735"/>
    <w:rsid w:val="00895E6C"/>
    <w:rsid w:val="008B11ED"/>
    <w:rsid w:val="009055F1"/>
    <w:rsid w:val="00977F0A"/>
    <w:rsid w:val="00A052C1"/>
    <w:rsid w:val="00B30E64"/>
    <w:rsid w:val="00BE306B"/>
    <w:rsid w:val="00C04856"/>
    <w:rsid w:val="00C05BB6"/>
    <w:rsid w:val="00D91F19"/>
    <w:rsid w:val="00E12B2F"/>
    <w:rsid w:val="00E14F6B"/>
    <w:rsid w:val="00E17229"/>
    <w:rsid w:val="00E4787D"/>
    <w:rsid w:val="00ED54D4"/>
    <w:rsid w:val="00F133EF"/>
    <w:rsid w:val="00F406AD"/>
    <w:rsid w:val="00F91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D4A2A"/>
  <w15:docId w15:val="{62ED43C8-4524-4C2F-BFFF-BB6438D2C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2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54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D54D4"/>
    <w:rPr>
      <w:b/>
      <w:bCs/>
    </w:rPr>
  </w:style>
  <w:style w:type="character" w:styleId="Hyperlink">
    <w:name w:val="Hyperlink"/>
    <w:basedOn w:val="DefaultParagraphFont"/>
    <w:uiPriority w:val="99"/>
    <w:unhideWhenUsed/>
    <w:rsid w:val="008B11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B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78596">
                  <w:marLeft w:val="0"/>
                  <w:marRight w:val="0"/>
                  <w:marTop w:val="0"/>
                  <w:marBottom w:val="0"/>
                  <w:divBdr>
                    <w:top w:val="single" w:sz="6" w:space="11" w:color="CCCCCC"/>
                    <w:left w:val="single" w:sz="6" w:space="11" w:color="CCCCCC"/>
                    <w:bottom w:val="single" w:sz="6" w:space="11" w:color="BBBBBB"/>
                    <w:right w:val="single" w:sz="6" w:space="11" w:color="CCCCCC"/>
                  </w:divBdr>
                  <w:divsChild>
                    <w:div w:id="1826435900">
                      <w:marLeft w:val="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04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715177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34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99589">
                  <w:marLeft w:val="0"/>
                  <w:marRight w:val="0"/>
                  <w:marTop w:val="0"/>
                  <w:marBottom w:val="0"/>
                  <w:divBdr>
                    <w:top w:val="single" w:sz="6" w:space="11" w:color="CCCCCC"/>
                    <w:left w:val="single" w:sz="6" w:space="11" w:color="CCCCCC"/>
                    <w:bottom w:val="single" w:sz="6" w:space="11" w:color="BBBBBB"/>
                    <w:right w:val="single" w:sz="6" w:space="11" w:color="CCCCCC"/>
                  </w:divBdr>
                  <w:divsChild>
                    <w:div w:id="685984261">
                      <w:marLeft w:val="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756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127801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474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vbcdoc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ovelandvballclub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lovelandvolleyballclub.org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bshaba81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3A602D-DD99-43D9-8FE4-38A268CF3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Garcia</dc:creator>
  <cp:lastModifiedBy>Jaycee Mack</cp:lastModifiedBy>
  <cp:revision>2</cp:revision>
  <cp:lastPrinted>2023-06-04T15:24:00Z</cp:lastPrinted>
  <dcterms:created xsi:type="dcterms:W3CDTF">2023-06-04T15:28:00Z</dcterms:created>
  <dcterms:modified xsi:type="dcterms:W3CDTF">2023-06-04T15:28:00Z</dcterms:modified>
</cp:coreProperties>
</file>